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29A5B31D" w:rsidR="00AA69CA" w:rsidRDefault="00DA4CE8" w:rsidP="00AA69CA">
      <w:pPr>
        <w:jc w:val="center"/>
        <w:rPr>
          <w:rFonts w:ascii="Calibri" w:hAnsi="Calibri" w:cs="Calibri"/>
          <w:b/>
          <w:bCs/>
        </w:rPr>
      </w:pPr>
      <w:r w:rsidRPr="00DA4CE8">
        <w:rPr>
          <w:rFonts w:ascii="Calibri" w:hAnsi="Calibri" w:cs="Calibri"/>
          <w:b/>
          <w:bCs/>
          <w:noProof/>
        </w:rPr>
        <w:drawing>
          <wp:anchor distT="0" distB="0" distL="114300" distR="114300" simplePos="0" relativeHeight="251662336" behindDoc="1" locked="0" layoutInCell="1" allowOverlap="1" wp14:anchorId="543B4F58" wp14:editId="4EE26F90">
            <wp:simplePos x="0" y="0"/>
            <wp:positionH relativeFrom="column">
              <wp:posOffset>-76200</wp:posOffset>
            </wp:positionH>
            <wp:positionV relativeFrom="paragraph">
              <wp:posOffset>0</wp:posOffset>
            </wp:positionV>
            <wp:extent cx="2159000" cy="812800"/>
            <wp:effectExtent l="0" t="0" r="0" b="0"/>
            <wp:wrapTight wrapText="bothSides">
              <wp:wrapPolygon edited="0">
                <wp:start x="6480" y="1013"/>
                <wp:lineTo x="6099" y="1688"/>
                <wp:lineTo x="4320" y="6413"/>
                <wp:lineTo x="3558" y="12150"/>
                <wp:lineTo x="3558" y="12825"/>
                <wp:lineTo x="4447" y="17888"/>
                <wp:lineTo x="4447" y="18225"/>
                <wp:lineTo x="6099" y="20250"/>
                <wp:lineTo x="6480" y="20925"/>
                <wp:lineTo x="7115" y="20925"/>
                <wp:lineTo x="9148" y="18563"/>
                <wp:lineTo x="17661" y="17888"/>
                <wp:lineTo x="18042" y="12488"/>
                <wp:lineTo x="16136" y="12488"/>
                <wp:lineTo x="16264" y="9788"/>
                <wp:lineTo x="15247" y="7088"/>
                <wp:lineTo x="7242" y="1013"/>
                <wp:lineTo x="6480" y="1013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CC4"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7C103AF5" wp14:editId="0889CDDE">
            <wp:simplePos x="0" y="0"/>
            <wp:positionH relativeFrom="column">
              <wp:posOffset>3568700</wp:posOffset>
            </wp:positionH>
            <wp:positionV relativeFrom="paragraph">
              <wp:posOffset>3175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D2A74" w14:textId="18FF9DC9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335E09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7FFE4E2B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  <w:r w:rsidR="007022BC">
        <w:rPr>
          <w:rFonts w:ascii="Calibri" w:hAnsi="Calibri" w:cs="Calibri"/>
          <w:lang w:val="es-ES_tradnl"/>
        </w:rPr>
        <w:t xml:space="preserve"> </w:t>
      </w:r>
      <w:r w:rsidR="007022BC">
        <w:rPr>
          <w:rFonts w:ascii="Calibri" w:hAnsi="Calibri" w:cs="Calibri"/>
          <w:b/>
          <w:bCs/>
        </w:rPr>
        <w:t>CURSO</w:t>
      </w:r>
    </w:p>
    <w:p w14:paraId="0DDAF1EA" w14:textId="09E84579" w:rsidR="009C0871" w:rsidRDefault="00902771" w:rsidP="00AA69CA">
      <w:pPr>
        <w:jc w:val="center"/>
        <w:rPr>
          <w:rFonts w:ascii="Calibri" w:hAnsi="Calibri" w:cs="Calibri"/>
          <w:b/>
          <w:bCs/>
          <w:lang w:val="es-ES_tradnl"/>
        </w:rPr>
      </w:pPr>
      <w:r w:rsidRPr="006B77F1">
        <w:rPr>
          <w:rFonts w:ascii="Calibri" w:hAnsi="Calibri" w:cs="Calibri"/>
          <w:b/>
          <w:bCs/>
          <w:lang w:val="es-ES_tradnl"/>
        </w:rPr>
        <w:t>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Pr="006B77F1">
        <w:rPr>
          <w:rFonts w:ascii="Calibri" w:hAnsi="Calibri" w:cs="Calibri"/>
          <w:b/>
          <w:bCs/>
          <w:lang w:val="es-ES_tradnl"/>
        </w:rPr>
        <w:t xml:space="preserve">LISIS DE DATOS CON R PARA </w:t>
      </w:r>
      <w:r w:rsidR="006A45A9">
        <w:rPr>
          <w:rFonts w:ascii="Calibri" w:hAnsi="Calibri" w:cs="Calibri"/>
          <w:b/>
          <w:bCs/>
          <w:lang w:val="es-ES_tradnl"/>
        </w:rPr>
        <w:t>BIOCIENCIAS</w:t>
      </w:r>
    </w:p>
    <w:p w14:paraId="5594DD53" w14:textId="5776AB28" w:rsidR="00FD748E" w:rsidRDefault="006D482C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2d</w:t>
      </w:r>
      <w:r w:rsidR="00FD748E">
        <w:rPr>
          <w:rFonts w:ascii="Calibri" w:hAnsi="Calibri" w:cs="Calibri"/>
          <w:b/>
          <w:bCs/>
          <w:lang w:val="es-ES_tradnl"/>
        </w:rPr>
        <w:t>a versión</w:t>
      </w:r>
    </w:p>
    <w:p w14:paraId="3C6394AE" w14:textId="273DC337" w:rsidR="00FD748E" w:rsidRPr="00FD748E" w:rsidRDefault="006D482C" w:rsidP="00AA69CA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09 - 26</w:t>
      </w:r>
      <w:r w:rsidR="00FD748E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nero 2023</w:t>
      </w:r>
    </w:p>
    <w:p w14:paraId="7952C90E" w14:textId="77777777" w:rsidR="0056575D" w:rsidRPr="006B77F1" w:rsidRDefault="0056575D" w:rsidP="000556A6">
      <w:pPr>
        <w:spacing w:line="276" w:lineRule="auto"/>
        <w:rPr>
          <w:rFonts w:ascii="Calibri" w:hAnsi="Calibri" w:cs="Calibri"/>
        </w:rPr>
      </w:pPr>
    </w:p>
    <w:p w14:paraId="0C43AF31" w14:textId="41B3427D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693966">
        <w:rPr>
          <w:rFonts w:ascii="Calibri" w:hAnsi="Calibri" w:cs="Calibri"/>
          <w:b/>
        </w:rPr>
        <w:t>CURSP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8779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79"/>
      </w:tblGrid>
      <w:tr w:rsidR="006B77F1" w:rsidRPr="006B77F1" w14:paraId="0DEB200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6BE72928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hAnsi="Calibri" w:cs="Calibri"/>
                <w:color w:val="000000" w:themeColor="text1"/>
              </w:rPr>
              <w:t xml:space="preserve">Curso </w:t>
            </w:r>
            <w:r w:rsidR="007022BC">
              <w:rPr>
                <w:rFonts w:ascii="Calibri" w:hAnsi="Calibri" w:cs="Calibri"/>
                <w:color w:val="000000" w:themeColor="text1"/>
              </w:rPr>
              <w:t>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 xml:space="preserve">nálisis de Datos con R para </w:t>
            </w:r>
            <w:r w:rsidR="006A45A9">
              <w:rPr>
                <w:rFonts w:ascii="Calibri" w:hAnsi="Calibri" w:cs="Calibri"/>
                <w:color w:val="000000" w:themeColor="text1"/>
              </w:rPr>
              <w:t>biociencias</w:t>
            </w:r>
          </w:p>
        </w:tc>
      </w:tr>
      <w:tr w:rsidR="006B77F1" w:rsidRPr="006B77F1" w14:paraId="6EA43B74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05EEC2A0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634FC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54</w:t>
            </w:r>
            <w:r w:rsidRPr="007022BC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2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4D422B">
        <w:trPr>
          <w:trHeight w:hRule="exact" w:val="3205"/>
        </w:trPr>
        <w:tc>
          <w:tcPr>
            <w:tcW w:w="8779" w:type="dxa"/>
            <w:shd w:val="clear" w:color="auto" w:fill="auto"/>
          </w:tcPr>
          <w:p w14:paraId="1C917726" w14:textId="52065779" w:rsidR="00EE308D" w:rsidRPr="00C77ED4" w:rsidRDefault="006D482C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R</w:t>
            </w:r>
            <w:r w:rsidR="006B77F1" w:rsidRPr="00C77ED4">
              <w:rPr>
                <w:rFonts w:ascii="Calibri" w:hAnsi="Calibri" w:cs="Calibri"/>
                <w:b/>
              </w:rPr>
              <w:t>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="006B77F1"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5D0762CC" w14:textId="4D24A8B8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Estadística:</w:t>
            </w:r>
            <w:r w:rsidRPr="006D482C">
              <w:rPr>
                <w:rFonts w:ascii="Calibri" w:hAnsi="Calibri" w:cs="Calibri"/>
              </w:rPr>
              <w:t xml:space="preserve"> curso aprobado de nivel universitario. </w:t>
            </w:r>
          </w:p>
          <w:p w14:paraId="0869682B" w14:textId="126979A2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Programación básica con R:</w:t>
            </w:r>
            <w:r w:rsidRPr="006D482C">
              <w:rPr>
                <w:rFonts w:ascii="Calibri" w:hAnsi="Calibri" w:cs="Calibri"/>
              </w:rPr>
              <w:t xml:space="preserve"> Deseable pero no es excluyente. Alumnos sin experiencia de programación con R deben considerar 4 horas de autoaprendizaje por semana para alcanzar una comprensión avanzada de los objetivos de aprendizaje del curso. </w:t>
            </w:r>
          </w:p>
          <w:p w14:paraId="4803B9C2" w14:textId="314328BC" w:rsidR="00EE308D" w:rsidRPr="00EE308D" w:rsidRDefault="006D482C" w:rsidP="006D482C">
            <w:pPr>
              <w:spacing w:before="82"/>
              <w:ind w:left="258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Inglés:</w:t>
            </w:r>
            <w:r w:rsidRPr="006D482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Los software R y Rstudio</w:t>
            </w:r>
            <w:r w:rsidRPr="006D482C">
              <w:rPr>
                <w:rFonts w:ascii="Calibri" w:hAnsi="Calibri" w:cs="Calibri"/>
              </w:rPr>
              <w:t>, y todas las librerías de análisis estadístico que se usarán en el curso solo están disponibles en inglés. Alumnos sin competencias de lectura en inglés no deberían tomar el curso.</w:t>
            </w:r>
            <w:r w:rsidRPr="006D482C">
              <w:rPr>
                <w:rFonts w:ascii="Calibri" w:hAnsi="Calibri" w:cs="Calibri"/>
                <w:b/>
              </w:rPr>
              <w:t xml:space="preserve"> 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269424F" w14:textId="28B5851A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="00BF3CC4">
              <w:rPr>
                <w:rFonts w:ascii="Calibri" w:eastAsia="Trebuchet MS" w:hAnsi="Calibri" w:cs="Calibri"/>
                <w:b/>
                <w:color w:val="000000" w:themeColor="text1"/>
              </w:rPr>
              <w:t>eríodo Lectivo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Veran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202</w:t>
            </w:r>
            <w:r w:rsidR="00BF3CC4">
              <w:rPr>
                <w:rFonts w:ascii="Calibri" w:eastAsia="Trebuchet MS" w:hAnsi="Calibri" w:cs="Calibri"/>
                <w:color w:val="000000" w:themeColor="text1"/>
              </w:rPr>
              <w:t>3</w:t>
            </w:r>
          </w:p>
        </w:tc>
      </w:tr>
      <w:tr w:rsidR="004924B1" w:rsidRPr="006B77F1" w14:paraId="373500A1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7AC3738E" w14:textId="666F7240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20</w:t>
            </w:r>
          </w:p>
        </w:tc>
      </w:tr>
      <w:tr w:rsidR="004924B1" w:rsidRPr="006B77F1" w14:paraId="6E97764E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0765FC94" w14:textId="2D1C0CD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10</w:t>
            </w:r>
          </w:p>
        </w:tc>
      </w:tr>
      <w:tr w:rsidR="006B77F1" w:rsidRPr="006B77F1" w14:paraId="4CEA256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3A2858C" w14:textId="3C25EC6C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30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DA99637" w14:textId="7B29CE93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C36A5B" w14:paraId="4308CE79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04AB64BA" w14:textId="2A34F3F4" w:rsidR="00716C30" w:rsidRPr="00C36A5B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CALENDARIO DE </w:t>
      </w:r>
      <w:r w:rsidR="0010209A">
        <w:rPr>
          <w:rFonts w:ascii="Calibri" w:hAnsi="Calibri" w:cs="Calibri"/>
          <w:b/>
        </w:rPr>
        <w:t>ACTIVIDADES</w:t>
      </w:r>
    </w:p>
    <w:p w14:paraId="6382EC4F" w14:textId="13645450" w:rsidR="00227F15" w:rsidRPr="00716C30" w:rsidRDefault="006D482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09</w:t>
      </w:r>
      <w:r w:rsidR="0010209A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enero 2023</w:t>
      </w:r>
      <w:r w:rsidR="0010209A">
        <w:rPr>
          <w:rFonts w:ascii="Calibri" w:hAnsi="Calibri" w:cs="Calibri"/>
          <w:b/>
        </w:rPr>
        <w:t xml:space="preserve">: </w:t>
      </w:r>
      <w:r w:rsidR="0010209A" w:rsidRPr="0010209A">
        <w:rPr>
          <w:rFonts w:ascii="Calibri" w:hAnsi="Calibri" w:cs="Calibri"/>
        </w:rPr>
        <w:t>Presentación del curso, Bienvenida a los alumnos. Revisión de programa del curso. Recursos de aprendizaje y comunicación.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584"/>
        <w:gridCol w:w="2252"/>
        <w:gridCol w:w="3507"/>
        <w:gridCol w:w="2353"/>
      </w:tblGrid>
      <w:tr w:rsidR="006B77F1" w:rsidRPr="006B77F1" w14:paraId="4EFE09C4" w14:textId="77777777" w:rsidTr="004E053C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4C7F8F03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  <w:r w:rsidR="004E053C">
              <w:rPr>
                <w:rFonts w:ascii="Calibri" w:hAnsi="Calibri" w:cs="Calibri"/>
                <w:b/>
              </w:rPr>
              <w:t xml:space="preserve"> / Hora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81F04" w:rsidRPr="006B77F1" w14:paraId="3CB26384" w14:textId="77777777" w:rsidTr="004E053C">
        <w:trPr>
          <w:trHeight w:val="1372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CA351" w14:textId="67FA69CE" w:rsidR="00C81F04" w:rsidRPr="00E924D8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Martes </w:t>
            </w:r>
            <w:r w:rsidR="00F62197" w:rsidRPr="00E924D8">
              <w:rPr>
                <w:rFonts w:ascii="Calibri" w:hAnsi="Calibri" w:cs="Calibri"/>
                <w:b/>
              </w:rPr>
              <w:t>10</w:t>
            </w:r>
          </w:p>
          <w:p w14:paraId="3AC35EEA" w14:textId="77777777" w:rsidR="00C81F04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FE8CE52" w14:textId="7286C42F" w:rsidR="004E053C" w:rsidRPr="00E924D8" w:rsidRDefault="004E053C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552FC551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Introducción a la Programación con R y Rstudio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2DFD13E4" w:rsidR="00C81F04" w:rsidRPr="00E924D8" w:rsidRDefault="00421A59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Escribe códigos de programación con</w:t>
            </w:r>
            <w:r w:rsidR="00C81F04" w:rsidRPr="00E924D8">
              <w:rPr>
                <w:rFonts w:ascii="Calibri" w:hAnsi="Calibri" w:cs="Calibri"/>
              </w:rPr>
              <w:t xml:space="preserve"> R</w:t>
            </w:r>
            <w:r w:rsidR="00F62197" w:rsidRPr="00E924D8">
              <w:rPr>
                <w:rFonts w:ascii="Calibri" w:hAnsi="Calibri" w:cs="Calibri"/>
              </w:rPr>
              <w:t xml:space="preserve"> y Rstudio</w:t>
            </w:r>
            <w:r w:rsidRPr="00E924D8">
              <w:rPr>
                <w:rFonts w:ascii="Calibri" w:hAnsi="Calibri" w:cs="Calibri"/>
              </w:rPr>
              <w:t>, elabora y manipula objeto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D91E2" w14:textId="542EB69B" w:rsidR="00C81F04" w:rsidRPr="00E924D8" w:rsidRDefault="00C81F04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</w:t>
            </w:r>
            <w:r w:rsidR="00F62197" w:rsidRPr="00E924D8">
              <w:rPr>
                <w:rFonts w:ascii="Calibri" w:hAnsi="Calibri" w:cs="Calibri"/>
              </w:rPr>
              <w:t xml:space="preserve"> Matus</w:t>
            </w:r>
          </w:p>
        </w:tc>
      </w:tr>
      <w:tr w:rsidR="00C81F04" w:rsidRPr="006B77F1" w14:paraId="24805D1A" w14:textId="77777777" w:rsidTr="004E053C">
        <w:trPr>
          <w:trHeight w:val="1625"/>
        </w:trPr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2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C6EE837" w14:textId="674E6680" w:rsidR="002331BE" w:rsidRPr="00E924D8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Jueves </w:t>
            </w:r>
            <w:r w:rsidR="00F62197" w:rsidRPr="00E924D8">
              <w:rPr>
                <w:rFonts w:ascii="Calibri" w:hAnsi="Calibri" w:cs="Calibri"/>
                <w:b/>
              </w:rPr>
              <w:t>12</w:t>
            </w:r>
          </w:p>
          <w:p w14:paraId="53561B6E" w14:textId="77777777" w:rsidR="00C81F04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47E8875" w14:textId="29671F8F" w:rsidR="004E053C" w:rsidRPr="00E924D8" w:rsidRDefault="004E053C" w:rsidP="002331B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5DB96FA6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ariables aleatorias continuas y discretas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10946A16" w:rsidR="00C81F04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Clasifica datos y variables aleatorias cuantitativas y </w:t>
            </w:r>
            <w:r w:rsidR="00F62197" w:rsidRPr="00E924D8">
              <w:rPr>
                <w:rFonts w:ascii="Calibri" w:hAnsi="Calibri" w:cs="Calibri"/>
              </w:rPr>
              <w:t>discreta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17514993" w14:textId="14575FC3" w:rsidR="00C81F04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22BAF507" w14:textId="77777777" w:rsidTr="004E053C">
        <w:trPr>
          <w:trHeight w:val="1157"/>
        </w:trPr>
        <w:tc>
          <w:tcPr>
            <w:tcW w:w="821" w:type="dxa"/>
            <w:shd w:val="clear" w:color="auto" w:fill="auto"/>
            <w:vAlign w:val="center"/>
          </w:tcPr>
          <w:p w14:paraId="6B8079F8" w14:textId="56FB3855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0D3202F2" w14:textId="042B6982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470025EA" w14:textId="0D12ED44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774B7225" w14:textId="6A958269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2466F62C" w14:textId="38F76E51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0864AF37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isualiza y explora datos con ggplot2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52910FB0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5643FC15" w14:textId="77777777" w:rsidTr="004E053C">
        <w:trPr>
          <w:trHeight w:val="1137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4D686255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AE15C8" w14:textId="6E105931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3A334456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5DBE4BB5" w14:textId="5017E72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:00 AM -14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208B6CAB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Manipulación </w:t>
            </w:r>
            <w:r w:rsidR="00A7454D" w:rsidRPr="00E924D8">
              <w:rPr>
                <w:rFonts w:ascii="Calibri" w:hAnsi="Calibri" w:cs="Calibri"/>
              </w:rPr>
              <w:t>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221EC683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12AFADF2" w:rsidR="00A7454D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17FF8B31" w14:textId="77777777" w:rsidTr="004E053C">
        <w:trPr>
          <w:trHeight w:val="1245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34771AFC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40875" w14:textId="6ADB5BEE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17</w:t>
            </w:r>
          </w:p>
          <w:p w14:paraId="74326732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139C4AED" w14:textId="4CADD67C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F3300D" w14:textId="074FF045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Inferencia estadístic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530FEA35" w:rsidR="00A7454D" w:rsidRPr="00E924D8" w:rsidRDefault="00A779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plica pruebas </w:t>
            </w:r>
            <w:r w:rsidR="00F62197" w:rsidRPr="00E924D8">
              <w:rPr>
                <w:rFonts w:ascii="Calibri" w:hAnsi="Calibri" w:cs="Calibri"/>
              </w:rPr>
              <w:t>de correlación y de comparación de medias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68C0F57D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2C07228C" w14:textId="77777777" w:rsidTr="004E053C">
        <w:trPr>
          <w:trHeight w:val="1211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01D3450F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C7656" w14:textId="64375D9F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19</w:t>
            </w:r>
          </w:p>
          <w:p w14:paraId="440A2D7C" w14:textId="2385B13B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3F70CE35" w14:textId="5AECF5A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702F6BAD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5D867BA3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nálisis de varianza y comparación </w:t>
            </w:r>
            <w:r w:rsidRPr="00E924D8">
              <w:rPr>
                <w:rFonts w:ascii="Calibri" w:hAnsi="Calibri" w:cs="Calibri"/>
                <w:i/>
                <w:iCs/>
              </w:rPr>
              <w:t xml:space="preserve">a posteriori </w:t>
            </w:r>
            <w:r w:rsidRPr="00BF3CC4">
              <w:rPr>
                <w:rFonts w:ascii="Calibri" w:hAnsi="Calibri" w:cs="Calibri"/>
                <w:iCs/>
              </w:rPr>
              <w:t>(Tukey)</w:t>
            </w:r>
            <w:r w:rsidRP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26B573EA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F62197" w:rsidRPr="006B77F1" w14:paraId="3A2807D1" w14:textId="77777777" w:rsidTr="004E053C">
        <w:trPr>
          <w:trHeight w:val="1318"/>
        </w:trPr>
        <w:tc>
          <w:tcPr>
            <w:tcW w:w="821" w:type="dxa"/>
            <w:vAlign w:val="center"/>
          </w:tcPr>
          <w:p w14:paraId="2FCB8311" w14:textId="0CA41E08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7791F723" w14:textId="53B8C5B9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3E0F5E8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D6FE2CB" w14:textId="2846ABA3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385C4164" w14:textId="0B2A2E60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Variables aleatorias categóricas y pruebas no paramétric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F8209EB" w14:textId="77777777" w:rsidR="00F62197" w:rsidRDefault="00C36A5B" w:rsidP="00E2686A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ica pruebas no paramétricas.</w:t>
            </w:r>
          </w:p>
          <w:p w14:paraId="1AC354CA" w14:textId="74315002" w:rsidR="00C36A5B" w:rsidRPr="003B604B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correlación </w:t>
            </w:r>
            <w:bookmarkStart w:id="0" w:name="_GoBack"/>
            <w:bookmarkEnd w:id="0"/>
            <w:r>
              <w:rPr>
                <w:rFonts w:ascii="Calibri" w:hAnsi="Calibri" w:cs="Calibri"/>
              </w:rPr>
              <w:t>no paramé</w:t>
            </w:r>
            <w:r w:rsidRPr="003B604B">
              <w:rPr>
                <w:rFonts w:ascii="Calibri" w:hAnsi="Calibri" w:cs="Calibri"/>
              </w:rPr>
              <w:t>trica</w:t>
            </w:r>
            <w:r>
              <w:rPr>
                <w:rFonts w:ascii="Calibri" w:hAnsi="Calibri" w:cs="Calibri"/>
              </w:rPr>
              <w:t>.</w:t>
            </w:r>
          </w:p>
          <w:p w14:paraId="529889BF" w14:textId="77777777" w:rsidR="00C36A5B" w:rsidRPr="007A49AF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.</w:t>
            </w:r>
          </w:p>
          <w:p w14:paraId="40E93F5A" w14:textId="77777777" w:rsidR="00C36A5B" w:rsidRPr="00DA00EC" w:rsidRDefault="00C36A5B" w:rsidP="00C36A5B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  <w:r>
              <w:rPr>
                <w:rFonts w:ascii="Calibri" w:hAnsi="Calibri" w:cs="Calibri"/>
              </w:rPr>
              <w:t>.</w:t>
            </w:r>
          </w:p>
          <w:p w14:paraId="46456348" w14:textId="4F3026CD" w:rsidR="00C36A5B" w:rsidRPr="00E924D8" w:rsidRDefault="00C36A5B" w:rsidP="00C36A5B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Prueba de Kruskal Walli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EFEA5B5" w14:textId="0F8F009A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E985F65" w14:textId="77777777" w:rsidTr="004E053C">
        <w:trPr>
          <w:trHeight w:val="1289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7A44A6A3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60C0661D" w14:textId="3E0B1DFA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00BD25B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43B3FFE" w14:textId="46F09DD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:00 AM -14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1012AD6C" w14:textId="2B355B2C" w:rsidR="00F62197" w:rsidRPr="00E924D8" w:rsidRDefault="00E2686A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gresión lineal simple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47B95EC6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ineal simple y evalua supuestos</w:t>
            </w:r>
            <w:r w:rsid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95009E5" w14:textId="30EF4A39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1082193D" w14:textId="77777777" w:rsidTr="004E053C">
        <w:trPr>
          <w:trHeight w:val="1666"/>
        </w:trPr>
        <w:tc>
          <w:tcPr>
            <w:tcW w:w="821" w:type="dxa"/>
            <w:vAlign w:val="center"/>
          </w:tcPr>
          <w:p w14:paraId="57898177" w14:textId="2189D248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3B523159" w14:textId="0D66FEAD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24</w:t>
            </w:r>
          </w:p>
          <w:p w14:paraId="4F9903F9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5138A0C0" w14:textId="3C3A4E69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047BBC85" w14:textId="75D93F16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</w:t>
            </w:r>
            <w:r w:rsidR="00E2686A" w:rsidRPr="00E924D8">
              <w:rPr>
                <w:rFonts w:ascii="Calibri" w:hAnsi="Calibri" w:cs="Calibri"/>
              </w:rPr>
              <w:t>egresión logístic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2A563198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ogística</w:t>
            </w:r>
            <w:r>
              <w:rPr>
                <w:rFonts w:ascii="Calibri" w:hAnsi="Calibri" w:cs="Calibri"/>
              </w:rPr>
              <w:t>, calcula cociente de chanches, predice variable respuesta binaria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2D27FEA" w14:textId="28883724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C501F0D" w14:textId="77777777" w:rsidTr="004E053C">
        <w:trPr>
          <w:trHeight w:val="2638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362FF8D9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51F547BF" w14:textId="4A376BB4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26</w:t>
            </w:r>
          </w:p>
          <w:p w14:paraId="23DEDBA7" w14:textId="2922B592" w:rsidR="00F62197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37D66192" w14:textId="339C6B5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2543A6B4" w14:textId="77777777" w:rsid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nálisis de sobrevivencia </w:t>
            </w:r>
          </w:p>
          <w:p w14:paraId="3669F961" w14:textId="25CA85E3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F384E4A" w14:textId="04380198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nálisis de sobrevivencia, calcula probabilidad de kaplan – meier</w:t>
            </w:r>
            <w:r w:rsidR="00E924D8">
              <w:rPr>
                <w:rFonts w:ascii="Calibri" w:hAnsi="Calibri" w:cs="Calibri"/>
              </w:rPr>
              <w:t>,</w:t>
            </w:r>
            <w:r w:rsidRPr="00E924D8">
              <w:rPr>
                <w:rFonts w:ascii="Calibri" w:hAnsi="Calibri" w:cs="Calibri"/>
              </w:rPr>
              <w:t xml:space="preserve"> aplica test estadístico no paramétrico Log rank test</w:t>
            </w:r>
            <w:r w:rsidR="00BF3CC4">
              <w:rPr>
                <w:rFonts w:ascii="Calibri" w:hAnsi="Calibri" w:cs="Calibri"/>
              </w:rPr>
              <w:t xml:space="preserve">, aplica </w:t>
            </w:r>
            <w:r w:rsidR="00BF3CC4" w:rsidRPr="00BF3CC4">
              <w:rPr>
                <w:rFonts w:ascii="Calibri" w:hAnsi="Calibri" w:cs="Calibri"/>
              </w:rPr>
              <w:t>modelo de riesgos proporcionales</w:t>
            </w:r>
            <w:r w:rsidR="00BF3CC4">
              <w:rPr>
                <w:rFonts w:ascii="Calibri" w:hAnsi="Calibri" w:cs="Calibri"/>
              </w:rPr>
              <w:t xml:space="preserve"> (regresión COX).</w:t>
            </w:r>
          </w:p>
          <w:p w14:paraId="1A90C1D4" w14:textId="657F18AC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E688F59" w14:textId="496F0841" w:rsidR="00F62197" w:rsidRPr="00E924D8" w:rsidRDefault="00F62197" w:rsidP="00BF3CC4">
            <w:pPr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</w:tbl>
    <w:p w14:paraId="3388BEA2" w14:textId="2E38EBDF" w:rsidR="003D586A" w:rsidRPr="00B62E72" w:rsidRDefault="003D586A" w:rsidP="007C0210">
      <w:pPr>
        <w:rPr>
          <w:rFonts w:ascii="Calibri" w:hAnsi="Calibri" w:cs="Calibri"/>
        </w:rPr>
      </w:pPr>
    </w:p>
    <w:sectPr w:rsidR="003D586A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2105B"/>
    <w:rsid w:val="000257A6"/>
    <w:rsid w:val="00035C73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311C"/>
    <w:rsid w:val="001B2629"/>
    <w:rsid w:val="001B370D"/>
    <w:rsid w:val="001B3875"/>
    <w:rsid w:val="001C1C84"/>
    <w:rsid w:val="001D2A6A"/>
    <w:rsid w:val="001D7DA5"/>
    <w:rsid w:val="001E1DED"/>
    <w:rsid w:val="001E5958"/>
    <w:rsid w:val="001E652D"/>
    <w:rsid w:val="00200734"/>
    <w:rsid w:val="0022039C"/>
    <w:rsid w:val="00220EF9"/>
    <w:rsid w:val="002212E3"/>
    <w:rsid w:val="00222099"/>
    <w:rsid w:val="00227F15"/>
    <w:rsid w:val="002331BE"/>
    <w:rsid w:val="002331BF"/>
    <w:rsid w:val="00234C58"/>
    <w:rsid w:val="00246E04"/>
    <w:rsid w:val="00251E4C"/>
    <w:rsid w:val="002561F1"/>
    <w:rsid w:val="002A2259"/>
    <w:rsid w:val="002A3078"/>
    <w:rsid w:val="002A4159"/>
    <w:rsid w:val="002C27E0"/>
    <w:rsid w:val="002E3193"/>
    <w:rsid w:val="002E5664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755E"/>
    <w:rsid w:val="003B2E45"/>
    <w:rsid w:val="003B604B"/>
    <w:rsid w:val="003C0550"/>
    <w:rsid w:val="003C3112"/>
    <w:rsid w:val="003C62D0"/>
    <w:rsid w:val="003D586A"/>
    <w:rsid w:val="003D678D"/>
    <w:rsid w:val="003E4CFC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1A59"/>
    <w:rsid w:val="00426459"/>
    <w:rsid w:val="004402AD"/>
    <w:rsid w:val="0044792D"/>
    <w:rsid w:val="00450E67"/>
    <w:rsid w:val="00456BB4"/>
    <w:rsid w:val="004575B1"/>
    <w:rsid w:val="00464CBC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053C"/>
    <w:rsid w:val="004E2667"/>
    <w:rsid w:val="004E3719"/>
    <w:rsid w:val="004F4101"/>
    <w:rsid w:val="00503C8A"/>
    <w:rsid w:val="00507B24"/>
    <w:rsid w:val="005222FC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300B"/>
    <w:rsid w:val="00581AC9"/>
    <w:rsid w:val="005D2A49"/>
    <w:rsid w:val="005D42B5"/>
    <w:rsid w:val="005D5EF4"/>
    <w:rsid w:val="005D6C12"/>
    <w:rsid w:val="005E031F"/>
    <w:rsid w:val="005E5659"/>
    <w:rsid w:val="005E7B1C"/>
    <w:rsid w:val="005F248E"/>
    <w:rsid w:val="006015D9"/>
    <w:rsid w:val="00605378"/>
    <w:rsid w:val="00610D89"/>
    <w:rsid w:val="00623ACC"/>
    <w:rsid w:val="00623C16"/>
    <w:rsid w:val="006276A4"/>
    <w:rsid w:val="00632664"/>
    <w:rsid w:val="00633C93"/>
    <w:rsid w:val="00652307"/>
    <w:rsid w:val="006663B1"/>
    <w:rsid w:val="00667E19"/>
    <w:rsid w:val="006733C7"/>
    <w:rsid w:val="00680F71"/>
    <w:rsid w:val="00683339"/>
    <w:rsid w:val="006849EC"/>
    <w:rsid w:val="00685C4D"/>
    <w:rsid w:val="00686C2D"/>
    <w:rsid w:val="00693966"/>
    <w:rsid w:val="00696921"/>
    <w:rsid w:val="006A45A9"/>
    <w:rsid w:val="006B4F55"/>
    <w:rsid w:val="006B77F1"/>
    <w:rsid w:val="006C1D19"/>
    <w:rsid w:val="006D0457"/>
    <w:rsid w:val="006D3D55"/>
    <w:rsid w:val="006D482C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A1DB7"/>
    <w:rsid w:val="008A34FE"/>
    <w:rsid w:val="008A7F91"/>
    <w:rsid w:val="008B7B76"/>
    <w:rsid w:val="008C0520"/>
    <w:rsid w:val="008D0278"/>
    <w:rsid w:val="008D56A2"/>
    <w:rsid w:val="008D75C6"/>
    <w:rsid w:val="008E1C7D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A113E7"/>
    <w:rsid w:val="00A22E61"/>
    <w:rsid w:val="00A34D54"/>
    <w:rsid w:val="00A5261D"/>
    <w:rsid w:val="00A743E8"/>
    <w:rsid w:val="00A7454D"/>
    <w:rsid w:val="00A758E2"/>
    <w:rsid w:val="00A7794D"/>
    <w:rsid w:val="00A84737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1939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BF3CC4"/>
    <w:rsid w:val="00C03425"/>
    <w:rsid w:val="00C0374C"/>
    <w:rsid w:val="00C0380F"/>
    <w:rsid w:val="00C15AD8"/>
    <w:rsid w:val="00C231DA"/>
    <w:rsid w:val="00C23686"/>
    <w:rsid w:val="00C36A5B"/>
    <w:rsid w:val="00C376B3"/>
    <w:rsid w:val="00C5340D"/>
    <w:rsid w:val="00C5501C"/>
    <w:rsid w:val="00C60E81"/>
    <w:rsid w:val="00C72602"/>
    <w:rsid w:val="00C77ED4"/>
    <w:rsid w:val="00C81F04"/>
    <w:rsid w:val="00CB1C60"/>
    <w:rsid w:val="00CC4AFB"/>
    <w:rsid w:val="00CD6A7F"/>
    <w:rsid w:val="00CE3808"/>
    <w:rsid w:val="00CE492C"/>
    <w:rsid w:val="00CF273C"/>
    <w:rsid w:val="00CF6C36"/>
    <w:rsid w:val="00D049FC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A4CE8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2686A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924D8"/>
    <w:rsid w:val="00EA3D68"/>
    <w:rsid w:val="00EB14F5"/>
    <w:rsid w:val="00EC14D2"/>
    <w:rsid w:val="00EC211F"/>
    <w:rsid w:val="00ED6A31"/>
    <w:rsid w:val="00EE24D7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27F25"/>
    <w:rsid w:val="00F30660"/>
    <w:rsid w:val="00F54BA9"/>
    <w:rsid w:val="00F56ECE"/>
    <w:rsid w:val="00F62197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571510D9-A513-8F4C-BF97-6039AAA4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21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character" w:styleId="nfasis">
    <w:name w:val="Emphasis"/>
    <w:basedOn w:val="Fuentedeprrafopredeter"/>
    <w:uiPriority w:val="20"/>
    <w:qFormat/>
    <w:rsid w:val="00F621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8DF38E-E39B-0A4F-A400-5F3E04BB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26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9</cp:revision>
  <cp:lastPrinted>2015-03-25T16:23:00Z</cp:lastPrinted>
  <dcterms:created xsi:type="dcterms:W3CDTF">2023-01-08T14:49:00Z</dcterms:created>
  <dcterms:modified xsi:type="dcterms:W3CDTF">2023-01-15T23:00:00Z</dcterms:modified>
</cp:coreProperties>
</file>